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AE2C15" w:rsidRPr="00AE2C15" w:rsidRDefault="00AE2C15" w:rsidP="00AE2C15">
      <w:pPr>
        <w:snapToGrid w:val="0"/>
        <w:spacing w:after="360"/>
        <w:jc w:val="center"/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</w:pPr>
      <w:proofErr w:type="spellStart"/>
      <w:r w:rsidRPr="00AE2C1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Sonochemical</w:t>
      </w:r>
      <w:proofErr w:type="spellEnd"/>
      <w:r w:rsidRPr="00AE2C1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 Synthesis of Dolomite</w:t>
      </w:r>
      <w:r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 </w:t>
      </w:r>
      <w:r w:rsidRPr="00AE2C1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(</w:t>
      </w:r>
      <w:proofErr w:type="spellStart"/>
      <w:proofErr w:type="gramStart"/>
      <w:r w:rsidRPr="00AE2C1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CaMg</w:t>
      </w:r>
      <w:proofErr w:type="spellEnd"/>
      <w:r w:rsidRPr="00AE2C1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(</w:t>
      </w:r>
      <w:proofErr w:type="gramEnd"/>
      <w:r w:rsidRPr="00AE2C1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CO</w:t>
      </w:r>
      <w:r w:rsidRPr="00AE2C15">
        <w:rPr>
          <w:rFonts w:asciiTheme="minorHAnsi" w:eastAsia="ＭＳ Ｐゴシック" w:hAnsiTheme="minorHAnsi"/>
          <w:b/>
          <w:bCs/>
          <w:sz w:val="28"/>
          <w:szCs w:val="28"/>
          <w:vertAlign w:val="subscript"/>
          <w:lang w:val="en-US"/>
        </w:rPr>
        <w:t>3</w:t>
      </w:r>
      <w:r w:rsidRPr="00AE2C1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)</w:t>
      </w:r>
      <w:r w:rsidRPr="00AE2C15">
        <w:rPr>
          <w:rFonts w:asciiTheme="minorHAnsi" w:eastAsia="ＭＳ Ｐゴシック" w:hAnsiTheme="minorHAnsi"/>
          <w:b/>
          <w:bCs/>
          <w:sz w:val="28"/>
          <w:szCs w:val="28"/>
          <w:vertAlign w:val="subscript"/>
          <w:lang w:val="en-US"/>
        </w:rPr>
        <w:t>2</w:t>
      </w:r>
      <w:r w:rsidRPr="00AE2C1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) </w:t>
      </w:r>
      <w:r w:rsidR="006C07D9" w:rsidRPr="006C07D9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for Utilize Seawater Resources </w:t>
      </w:r>
      <w:r w:rsidRPr="00AE2C15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and Application for Phosphor</w:t>
      </w:r>
      <w:r w:rsidR="006C07D9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 Material</w:t>
      </w:r>
    </w:p>
    <w:p w:rsidR="00DE0019" w:rsidRPr="00DE0019" w:rsidRDefault="00C467D8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proofErr w:type="spellStart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hinnosuke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 Kamei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sakazu Matsumoto</w:t>
      </w:r>
      <w:r w:rsidRPr="00C467D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bookmarkStart w:id="0" w:name="_GoBack"/>
      <w:bookmarkEnd w:id="0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higeki Furukawa</w:t>
      </w:r>
      <w:r w:rsidRPr="00C467D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</w:pPr>
      <w:r w:rsidRPr="00A15B93">
        <w:rPr>
          <w:rFonts w:eastAsia="ＭＳ Ｐゴシック"/>
          <w:i/>
          <w:iCs/>
          <w:color w:val="000000"/>
          <w:sz w:val="20"/>
          <w:lang w:val="en-US"/>
        </w:rPr>
        <w:t>1</w:t>
      </w:r>
      <w:r w:rsidR="00C467D8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 xml:space="preserve"> </w:t>
      </w:r>
      <w:r w:rsidR="00C467D8" w:rsidRPr="00C467D8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>Department of Sustainable Engineering, College of Industrial Technology, Nihon University, Chiba, Japan 275-8575</w:t>
      </w:r>
      <w:r w:rsidRPr="00DE0019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 xml:space="preserve">; 2 </w:t>
      </w:r>
      <w:r w:rsidR="00C467D8" w:rsidRPr="00C467D8"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  <w:t>Department of Liberal Arts and Basic Sciences, College of Industrial Technology, Nihon University, Chiba, Japan 275-8575</w:t>
      </w:r>
    </w:p>
    <w:p w:rsidR="00704BDF" w:rsidRPr="00DE0019" w:rsidRDefault="00704BDF" w:rsidP="00704BDF">
      <w:pPr>
        <w:snapToGrid w:val="0"/>
        <w:jc w:val="center"/>
        <w:rPr>
          <w:rFonts w:asciiTheme="minorHAnsi" w:eastAsia="ＭＳ Ｐゴシック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ＭＳ Ｐゴシック" w:hAnsiTheme="minorHAnsi"/>
          <w:bCs/>
          <w:i/>
          <w:iCs/>
          <w:color w:val="000000"/>
          <w:sz w:val="20"/>
          <w:lang w:val="en-US"/>
        </w:rPr>
        <w:t>*</w:t>
      </w:r>
      <w:r w:rsidR="00C467D8">
        <w:rPr>
          <w:rFonts w:asciiTheme="minorHAnsi" w:eastAsia="ＭＳ Ｐゴシック" w:hAnsiTheme="minorHAnsi"/>
          <w:bCs/>
          <w:i/>
          <w:iCs/>
          <w:color w:val="000000"/>
          <w:sz w:val="20"/>
          <w:lang w:val="en-US"/>
        </w:rPr>
        <w:t>kamei.shinnosuke@nihon-u.ac.jp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6C07D9" w:rsidP="006C07D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C07D9">
        <w:rPr>
          <w:rFonts w:asciiTheme="minorHAnsi" w:hAnsiTheme="minorHAnsi"/>
        </w:rPr>
        <w:t>A new synthetic approach of dolomite (</w:t>
      </w:r>
      <w:proofErr w:type="spellStart"/>
      <w:proofErr w:type="gramStart"/>
      <w:r w:rsidRPr="006C07D9">
        <w:rPr>
          <w:rFonts w:asciiTheme="minorHAnsi" w:hAnsiTheme="minorHAnsi"/>
        </w:rPr>
        <w:t>CaMg</w:t>
      </w:r>
      <w:proofErr w:type="spellEnd"/>
      <w:r w:rsidRPr="006C07D9">
        <w:rPr>
          <w:rFonts w:asciiTheme="minorHAnsi" w:hAnsiTheme="minorHAnsi"/>
        </w:rPr>
        <w:t>(</w:t>
      </w:r>
      <w:proofErr w:type="gramEnd"/>
      <w:r w:rsidRPr="006C07D9">
        <w:rPr>
          <w:rFonts w:asciiTheme="minorHAnsi" w:hAnsiTheme="minorHAnsi"/>
        </w:rPr>
        <w:t>CO</w:t>
      </w:r>
      <w:r w:rsidRPr="006C07D9">
        <w:rPr>
          <w:rFonts w:asciiTheme="minorHAnsi" w:hAnsiTheme="minorHAnsi"/>
          <w:vertAlign w:val="subscript"/>
        </w:rPr>
        <w:t>3</w:t>
      </w:r>
      <w:r w:rsidRPr="006C07D9">
        <w:rPr>
          <w:rFonts w:asciiTheme="minorHAnsi" w:hAnsiTheme="minorHAnsi"/>
        </w:rPr>
        <w:t>)</w:t>
      </w:r>
      <w:r w:rsidRPr="006C07D9">
        <w:rPr>
          <w:rFonts w:asciiTheme="minorHAnsi" w:hAnsiTheme="minorHAnsi"/>
          <w:vertAlign w:val="subscript"/>
        </w:rPr>
        <w:t>2</w:t>
      </w:r>
      <w:r w:rsidRPr="006C07D9">
        <w:rPr>
          <w:rFonts w:asciiTheme="minorHAnsi" w:hAnsiTheme="minorHAnsi"/>
        </w:rPr>
        <w:t xml:space="preserve">) with ultra-sound irradiation </w:t>
      </w:r>
      <w:r w:rsidR="00103894" w:rsidRPr="006C07D9">
        <w:rPr>
          <w:rFonts w:asciiTheme="minorHAnsi" w:hAnsiTheme="minorHAnsi"/>
        </w:rPr>
        <w:t xml:space="preserve">by a liquid phase reaction </w:t>
      </w:r>
      <w:r w:rsidRPr="006C07D9">
        <w:rPr>
          <w:rFonts w:asciiTheme="minorHAnsi" w:hAnsiTheme="minorHAnsi"/>
        </w:rPr>
        <w:t>was found.</w:t>
      </w:r>
    </w:p>
    <w:p w:rsidR="00704BDF" w:rsidRPr="00EC66CC" w:rsidRDefault="006C07D9" w:rsidP="006C07D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C07D9">
        <w:rPr>
          <w:rFonts w:asciiTheme="minorHAnsi" w:hAnsiTheme="minorHAnsi"/>
        </w:rPr>
        <w:t>The average particle diameter was 470 nm.</w:t>
      </w:r>
    </w:p>
    <w:p w:rsidR="00704BDF" w:rsidRPr="00EC66CC" w:rsidRDefault="006C07D9" w:rsidP="006C07D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C07D9">
        <w:rPr>
          <w:rFonts w:asciiTheme="minorHAnsi" w:hAnsiTheme="minorHAnsi"/>
        </w:rPr>
        <w:t>From energy dispersive X-ray spectrometry</w:t>
      </w:r>
      <w:r w:rsidR="00E36524">
        <w:rPr>
          <w:rFonts w:asciiTheme="minorHAnsi" w:hAnsiTheme="minorHAnsi"/>
        </w:rPr>
        <w:t xml:space="preserve">, dolomite of </w:t>
      </w:r>
      <w:r w:rsidRPr="006C07D9">
        <w:rPr>
          <w:rFonts w:asciiTheme="minorHAnsi" w:hAnsiTheme="minorHAnsi"/>
        </w:rPr>
        <w:t>the high purity</w:t>
      </w:r>
      <w:r w:rsidR="003E0667">
        <w:rPr>
          <w:rFonts w:asciiTheme="minorHAnsi" w:hAnsiTheme="minorHAnsi"/>
        </w:rPr>
        <w:t xml:space="preserve"> (Ca/Mg atomic ratio of 1.08)</w:t>
      </w:r>
      <w:r w:rsidRPr="006C07D9">
        <w:rPr>
          <w:rFonts w:asciiTheme="minorHAnsi" w:hAnsiTheme="minorHAnsi"/>
        </w:rPr>
        <w:t xml:space="preserve"> was successfully synthesized </w:t>
      </w:r>
      <w:r>
        <w:rPr>
          <w:rFonts w:asciiTheme="minorHAnsi" w:hAnsiTheme="minorHAnsi"/>
        </w:rPr>
        <w:t>w</w:t>
      </w:r>
      <w:r w:rsidRPr="006C07D9">
        <w:rPr>
          <w:rFonts w:asciiTheme="minorHAnsi" w:hAnsiTheme="minorHAnsi"/>
        </w:rPr>
        <w:t>ith the ultrasonic irradiation.</w:t>
      </w:r>
    </w:p>
    <w:p w:rsidR="00704BDF" w:rsidRPr="00EC66CC" w:rsidRDefault="006C07D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d-emitting Eu</w:t>
      </w:r>
      <w:r w:rsidRPr="000762C2">
        <w:rPr>
          <w:rFonts w:asciiTheme="minorHAnsi" w:hAnsiTheme="minorHAnsi"/>
          <w:vertAlign w:val="superscript"/>
        </w:rPr>
        <w:t>3+</w:t>
      </w:r>
      <w:r>
        <w:rPr>
          <w:rFonts w:asciiTheme="minorHAnsi" w:hAnsiTheme="minorHAnsi"/>
        </w:rPr>
        <w:t xml:space="preserve"> doped dolomite phosphor and green-emitting Ce</w:t>
      </w:r>
      <w:r w:rsidRPr="000762C2">
        <w:rPr>
          <w:rFonts w:asciiTheme="minorHAnsi" w:hAnsiTheme="minorHAnsi"/>
          <w:vertAlign w:val="superscript"/>
        </w:rPr>
        <w:t>3+</w:t>
      </w:r>
      <w:r>
        <w:rPr>
          <w:rFonts w:asciiTheme="minorHAnsi" w:hAnsiTheme="minorHAnsi"/>
        </w:rPr>
        <w:t>-Tb</w:t>
      </w:r>
      <w:r w:rsidRPr="000762C2">
        <w:rPr>
          <w:rFonts w:asciiTheme="minorHAnsi" w:hAnsiTheme="minorHAnsi"/>
          <w:vertAlign w:val="superscript"/>
        </w:rPr>
        <w:t>3+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codoped</w:t>
      </w:r>
      <w:proofErr w:type="spellEnd"/>
      <w:r>
        <w:rPr>
          <w:rFonts w:asciiTheme="minorHAnsi" w:hAnsiTheme="minorHAnsi"/>
        </w:rPr>
        <w:t xml:space="preserve"> dolomite phosphor were </w:t>
      </w:r>
      <w:r w:rsidR="003E0667">
        <w:rPr>
          <w:rFonts w:asciiTheme="minorHAnsi" w:hAnsiTheme="minorHAnsi"/>
        </w:rPr>
        <w:t xml:space="preserve">successfully </w:t>
      </w:r>
      <w:r>
        <w:rPr>
          <w:rFonts w:asciiTheme="minorHAnsi" w:hAnsiTheme="minorHAnsi"/>
        </w:rPr>
        <w:t xml:space="preserve">synthesized by immersion </w:t>
      </w:r>
      <w:r w:rsidR="002E091C">
        <w:rPr>
          <w:rFonts w:asciiTheme="minorHAnsi" w:hAnsiTheme="minorHAnsi"/>
        </w:rPr>
        <w:t>treatment</w:t>
      </w:r>
      <w:r>
        <w:rPr>
          <w:rFonts w:asciiTheme="minorHAnsi" w:hAnsiTheme="minorHAnsi"/>
        </w:rPr>
        <w:t>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DA1ABD" w:rsidRPr="008D0BEB" w:rsidRDefault="00704BDF" w:rsidP="00DA1ABD">
      <w:pPr>
        <w:snapToGrid w:val="0"/>
        <w:spacing w:line="300" w:lineRule="auto"/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1. Introduction</w:t>
      </w:r>
      <w:r w:rsidR="00DA1ABD" w:rsidRPr="00DA1ABD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  <w:t xml:space="preserve"> </w:t>
      </w:r>
    </w:p>
    <w:p w:rsidR="00DA1ABD" w:rsidRPr="008D0BEB" w:rsidRDefault="00C467D8" w:rsidP="00DA1ABD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Recently, ultrasonic irradiation assisted synthesis of inorganic materials has been actively conducted. </w:t>
      </w:r>
      <w:r w:rsidR="00E36524" w:rsidRP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On the other hand, synthesis of alkaline earth metal carbonate</w:t>
      </w:r>
      <w:r w:rsid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="00E36524" w:rsidRP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from the components dissolved in seawater</w:t>
      </w:r>
      <w:r w:rsid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is </w:t>
      </w:r>
      <w:r w:rsidR="00E36524" w:rsidRP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expected 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We focused on dolomite (</w:t>
      </w:r>
      <w:proofErr w:type="spellStart"/>
      <w:proofErr w:type="gramStart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CaMg</w:t>
      </w:r>
      <w:proofErr w:type="spellEnd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(</w:t>
      </w:r>
      <w:proofErr w:type="gramEnd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CO</w:t>
      </w:r>
      <w:r w:rsidRPr="00E42053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3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)</w:t>
      </w:r>
      <w:r w:rsidRPr="00E42053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2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). Dolomite is a double salt in which calcium carbonate (CaCO</w:t>
      </w:r>
      <w:r w:rsidRPr="00E42053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3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) and magnesium carbonate (MgCO</w:t>
      </w:r>
      <w:r w:rsidRPr="00E42053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3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) are regularly combined at a molar ratio of 1:1. By </w:t>
      </w:r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using 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ultrasonic irradiation, it is advantageous that the particle diameter obtained becomes </w:t>
      </w:r>
      <w:proofErr w:type="spellStart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nano</w:t>
      </w:r>
      <w:proofErr w:type="spellEnd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-sized. Therefore, </w:t>
      </w:r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the 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synthesis of nano</w:t>
      </w:r>
      <w:r w:rsidR="00963576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material</w:t>
      </w:r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 from seawater</w:t>
      </w:r>
      <w:r w:rsidR="00963576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becomes possible. We introduce a new synthetic approach to obtain dolomite and </w:t>
      </w:r>
      <w:r w:rsidR="0042320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report</w:t>
      </w:r>
      <w:r w:rsidR="00963576" w:rsidRPr="00963576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the </w:t>
      </w:r>
      <w:r w:rsidR="0042320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synthesis of dolomite </w:t>
      </w:r>
      <w:r w:rsidR="00963576" w:rsidRPr="00963576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phosphor</w:t>
      </w:r>
      <w:r w:rsidR="0042320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="00963576" w:rsidRPr="00963576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as an application material</w:t>
      </w:r>
      <w:r w:rsidR="00963576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DA1ABD">
      <w:pPr>
        <w:snapToGrid w:val="0"/>
        <w:spacing w:line="300" w:lineRule="auto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B95780" w:rsidRDefault="00E42053" w:rsidP="00B95780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The preparation of </w:t>
      </w:r>
      <w:proofErr w:type="spellStart"/>
      <w:proofErr w:type="gramStart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CaMg</w:t>
      </w:r>
      <w:proofErr w:type="spellEnd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(</w:t>
      </w:r>
      <w:proofErr w:type="gramEnd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CO</w:t>
      </w:r>
      <w:r w:rsidRPr="00E42053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3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)</w:t>
      </w:r>
      <w:r w:rsidRPr="00E42053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2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nano</w:t>
      </w:r>
      <w:proofErr w:type="spellEnd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-powder was used CaCl</w:t>
      </w:r>
      <w:r w:rsidRPr="00E42053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2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, MgCl</w:t>
      </w:r>
      <w:r w:rsidRPr="00E42053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2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, NaHCO</w:t>
      </w:r>
      <w:r w:rsidRPr="00E42053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3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and Na</w:t>
      </w:r>
      <w:r w:rsidRPr="00E42053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2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CO</w:t>
      </w:r>
      <w:r w:rsidRPr="00E42053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3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powders as starting materials. Mixing of suspension was carried out by the mechanical stirring and the ultrasonic irradiation.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With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stirring and the ultrasonic irradiation (</w:t>
      </w:r>
      <w:proofErr w:type="gramStart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20kHz</w:t>
      </w:r>
      <w:proofErr w:type="gramEnd"/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, 40W</w:t>
      </w:r>
      <w:r w:rsidR="006C07D9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, 3-6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mm horn 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diameter</w:t>
      </w:r>
      <w:r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) reaction was maintained at 65°C for 1 hour. After reaction, the resulting suspension was filtered, washed with pure water, and dried at 40°C. </w:t>
      </w:r>
      <w:r w:rsidR="00414063" w:rsidRPr="00414063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Similarly, the same treatment was carried out using </w:t>
      </w:r>
      <w:r w:rsidR="00414063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de</w:t>
      </w:r>
      <w:r w:rsidR="00C9653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-</w:t>
      </w:r>
      <w:r w:rsidR="00414063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K ion </w:t>
      </w:r>
      <w:r w:rsidR="00414063" w:rsidRPr="00414063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bittern</w:t>
      </w:r>
      <w:r w:rsidR="00414063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</w:t>
      </w:r>
      <w:r w:rsidR="00414063" w:rsidRPr="00414063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="00963576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The synthesis of dolomite phosphors</w:t>
      </w:r>
      <w:r w:rsidR="00DF4F3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used immersion </w:t>
      </w:r>
      <w:r w:rsidR="000762C2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method</w:t>
      </w:r>
      <w:r w:rsid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. </w:t>
      </w:r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The product was immersed in europium chloride solutions of 0.05</w:t>
      </w:r>
      <w:r w:rsidR="00B95780" w:rsidRPr="00B95780">
        <w:rPr>
          <w:rFonts w:asciiTheme="minorHAnsi" w:eastAsia="ＭＳ Ｐゴシック" w:hAnsiTheme="minorHAnsi" w:hint="eastAsia"/>
          <w:color w:val="000000"/>
          <w:sz w:val="22"/>
          <w:szCs w:val="22"/>
          <w:lang w:val="en-US"/>
        </w:rPr>
        <w:t>～</w:t>
      </w:r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0.</w:t>
      </w:r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20</w:t>
      </w:r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mol</w:t>
      </w:r>
      <w:r w:rsidR="00B95780" w:rsidRPr="00B95780">
        <w:rPr>
          <w:rFonts w:asciiTheme="minorHAnsi" w:eastAsia="ＭＳ Ｐゴシック" w:hAnsiTheme="minorHAnsi" w:hint="eastAsia"/>
          <w:color w:val="000000"/>
          <w:sz w:val="22"/>
          <w:szCs w:val="22"/>
          <w:lang w:val="en-US"/>
        </w:rPr>
        <w:t>･</w:t>
      </w:r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dm</w:t>
      </w:r>
      <w:r w:rsidR="00B95780" w:rsidRPr="00810604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-3</w:t>
      </w:r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at room temperature, for </w:t>
      </w:r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1</w:t>
      </w:r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hours, with suspension concentration 1 mass%. Eu</w:t>
      </w:r>
      <w:r w:rsidR="00B95780" w:rsidRPr="00810604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3+</w:t>
      </w:r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doped </w:t>
      </w:r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dolomite</w:t>
      </w:r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phosphor</w:t>
      </w:r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s were</w:t>
      </w:r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thus obtained.</w:t>
      </w:r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="00423205" w:rsidRPr="0042320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Using the same method</w:t>
      </w:r>
      <w:r w:rsidR="0042320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, </w:t>
      </w:r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Ce</w:t>
      </w:r>
      <w:r w:rsidR="00810604" w:rsidRPr="00810604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3+</w:t>
      </w:r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-Tb</w:t>
      </w:r>
      <w:r w:rsidR="00810604" w:rsidRPr="00810604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3+</w:t>
      </w:r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codoped</w:t>
      </w:r>
      <w:proofErr w:type="spellEnd"/>
      <w:r w:rsid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dolomite phosphors were obtained. </w:t>
      </w:r>
      <w:r w:rsidR="00810604" w:rsidRPr="0081060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Each sample was characterized by X-ray diffraction, scanning electron microscopy and Energy dispersive X-ray spectrometry. The fluorescence properties of the sample were measured using a spectrophotometer.</w:t>
      </w:r>
    </w:p>
    <w:p w:rsidR="00DA1ABD" w:rsidRPr="008D0BEB" w:rsidRDefault="00704BDF" w:rsidP="00DA1ABD">
      <w:pPr>
        <w:snapToGrid w:val="0"/>
        <w:spacing w:before="240" w:line="300" w:lineRule="auto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  <w:r w:rsidR="00DA1ABD" w:rsidRPr="00DA1ABD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</w:p>
    <w:p w:rsidR="00AB42EF" w:rsidRPr="00AB42EF" w:rsidRDefault="00414063" w:rsidP="0001497F">
      <w:pPr>
        <w:snapToGrid w:val="0"/>
        <w:spacing w:before="240" w:line="300" w:lineRule="auto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Fig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ure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1 shows the XRD patterns of </w:t>
      </w:r>
      <w:r w:rsidR="00C96534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the sample </w:t>
      </w:r>
      <w:r w:rsidR="00C96534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prepared </w:t>
      </w:r>
      <w:r w:rsidR="00C96534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with </w:t>
      </w:r>
      <w:proofErr w:type="spellStart"/>
      <w:r w:rsidR="00C96534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s</w:t>
      </w:r>
      <w:r w:rsidR="00C96534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o</w:t>
      </w:r>
      <w:r w:rsidR="00C96534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noc</w:t>
      </w:r>
      <w:r w:rsidR="00C96534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h</w:t>
      </w:r>
      <w:r w:rsidR="00C96534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emistry</w:t>
      </w:r>
      <w:proofErr w:type="spellEnd"/>
      <w:r w:rsidR="00C96534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reaction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</w:t>
      </w:r>
      <w:r w:rsidR="00C9653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="004535AD"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The diffraction patterns of the prepared samples showed good agreement with the powder patterns </w:t>
      </w:r>
      <w:r w:rsidR="00C9653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of</w:t>
      </w:r>
      <w:r w:rsidR="004535AD" w:rsidRPr="00C467D8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dolomite and the single phase of dolomite was confirmed. </w:t>
      </w:r>
      <w:r w:rsidR="00D90C12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In </w:t>
      </w:r>
      <w:r w:rsid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the </w:t>
      </w:r>
      <w:r w:rsidR="00D90C12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case of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using de</w:t>
      </w:r>
      <w:r w:rsidR="00C9653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K ion bittern</w:t>
      </w:r>
      <w:r w:rsidR="00D90C12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, </w:t>
      </w:r>
      <w:r w:rsidR="0042320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the </w:t>
      </w:r>
      <w:r w:rsidR="00D90C12" w:rsidRPr="00D90C12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synthesis </w:t>
      </w:r>
      <w:r w:rsidR="0042320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of dolomite </w:t>
      </w:r>
      <w:r w:rsidR="00D90C12" w:rsidRPr="00D90C12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was possible by controlling Ca concentration</w:t>
      </w:r>
      <w:r w:rsidR="00D90C12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in de-K ion bittern. </w:t>
      </w:r>
      <w:r w:rsidR="007E6AA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Figure 2 shows </w:t>
      </w:r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SEM </w:t>
      </w:r>
      <w:r w:rsidR="007E6AA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image the</w:t>
      </w:r>
      <w:r w:rsidR="007E6AA5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sample </w:t>
      </w:r>
      <w:r w:rsidR="007E6AA5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 xml:space="preserve">prepared </w:t>
      </w:r>
      <w:r w:rsidR="007E6AA5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with </w:t>
      </w:r>
      <w:proofErr w:type="spellStart"/>
      <w:r w:rsidR="007E6AA5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s</w:t>
      </w:r>
      <w:r w:rsidR="007E6AA5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o</w:t>
      </w:r>
      <w:r w:rsidR="007E6AA5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noc</w:t>
      </w:r>
      <w:r w:rsidR="007E6AA5">
        <w:rPr>
          <w:rFonts w:asciiTheme="minorHAnsi" w:eastAsia="ＭＳ Ｐゴシック" w:hAnsiTheme="minorHAnsi"/>
          <w:color w:val="000000"/>
          <w:sz w:val="22"/>
          <w:szCs w:val="22"/>
          <w:lang w:val="en-US" w:eastAsia="ja-JP"/>
        </w:rPr>
        <w:t>h</w:t>
      </w:r>
      <w:r w:rsidR="007E6AA5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emistry</w:t>
      </w:r>
      <w:proofErr w:type="spellEnd"/>
      <w:r w:rsidR="007E6AA5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reaction</w:t>
      </w:r>
      <w:r w:rsidR="007E6AA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 T</w:t>
      </w:r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he average particle diameter was 470 nm. Nano-sized particles are prepared easily made by </w:t>
      </w:r>
      <w:proofErr w:type="spellStart"/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sonochemistry</w:t>
      </w:r>
      <w:proofErr w:type="spellEnd"/>
      <w:r w:rsidR="00B95780" w:rsidRPr="00B95780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="007E6AA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reaction method. Moreover, from </w:t>
      </w:r>
      <w:r w:rsidR="007E6AA5" w:rsidRPr="007E6AA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energy dispersive X-ray spectrometry,</w:t>
      </w:r>
      <w:r w:rsidR="007E6AA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="0010389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The Ca/</w:t>
      </w:r>
      <w:r w:rsidR="007E6AA5" w:rsidRPr="007E6AA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Mg atomic ratio was 1.08</w:t>
      </w:r>
      <w:r w:rsidR="007E6AA5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. </w:t>
      </w:r>
      <w:r w:rsid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I</w:t>
      </w:r>
      <w:r w:rsidR="00E36524" w:rsidRP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t was shown that </w:t>
      </w:r>
      <w:r w:rsid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dolomite</w:t>
      </w:r>
      <w:r w:rsidR="00E36524" w:rsidRP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of high purity can be </w:t>
      </w:r>
      <w:r w:rsid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easily</w:t>
      </w:r>
      <w:r w:rsidR="00E36524" w:rsidRP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synthesized</w:t>
      </w:r>
      <w:r w:rsidR="00E3652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</w:t>
      </w:r>
      <w:r w:rsidR="00D90C12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On fluorescence property of Eu</w:t>
      </w:r>
      <w:r w:rsidR="0001497F" w:rsidRPr="00103894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3+</w:t>
      </w:r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doped dolomite phosphor, the emission band was observed at 614 nm which is attributed to the 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5</w:t>
      </w:r>
      <w:r w:rsidR="0001497F" w:rsidRPr="00103894">
        <w:rPr>
          <w:rFonts w:asciiTheme="minorHAnsi" w:eastAsia="ＭＳ Ｐゴシック" w:hAnsiTheme="minorHAnsi"/>
          <w:i/>
          <w:color w:val="000000"/>
          <w:sz w:val="22"/>
          <w:szCs w:val="22"/>
          <w:lang w:val="en-US"/>
        </w:rPr>
        <w:t>D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0</w:t>
      </w:r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-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7</w:t>
      </w:r>
      <w:r w:rsidR="0001497F" w:rsidRPr="00103894">
        <w:rPr>
          <w:rFonts w:asciiTheme="minorHAnsi" w:eastAsia="ＭＳ Ｐゴシック" w:hAnsiTheme="minorHAnsi"/>
          <w:i/>
          <w:color w:val="000000"/>
          <w:sz w:val="22"/>
          <w:szCs w:val="22"/>
          <w:lang w:val="en-US"/>
        </w:rPr>
        <w:t>F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1</w:t>
      </w:r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transition of Eu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3+</w:t>
      </w:r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under excitation at 254 nm. In the case of Ce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3+</w:t>
      </w:r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-Tb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3+</w:t>
      </w:r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codoped</w:t>
      </w:r>
      <w:proofErr w:type="spellEnd"/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dolomite phosphor, the emission band was observed at 544 nm which is attributed to the 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5</w:t>
      </w:r>
      <w:r w:rsidR="0001497F" w:rsidRPr="00103894">
        <w:rPr>
          <w:rFonts w:asciiTheme="minorHAnsi" w:eastAsia="ＭＳ Ｐゴシック" w:hAnsiTheme="minorHAnsi"/>
          <w:i/>
          <w:color w:val="000000"/>
          <w:sz w:val="22"/>
          <w:szCs w:val="22"/>
          <w:lang w:val="en-US"/>
        </w:rPr>
        <w:t>D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4</w:t>
      </w:r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-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7</w:t>
      </w:r>
      <w:r w:rsidR="0001497F" w:rsidRPr="00103894">
        <w:rPr>
          <w:rFonts w:asciiTheme="minorHAnsi" w:eastAsia="ＭＳ Ｐゴシック" w:hAnsiTheme="minorHAnsi"/>
          <w:i/>
          <w:color w:val="000000"/>
          <w:sz w:val="22"/>
          <w:szCs w:val="22"/>
          <w:lang w:val="en-US"/>
        </w:rPr>
        <w:t>F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bscript"/>
          <w:lang w:val="en-US"/>
        </w:rPr>
        <w:t>5</w:t>
      </w:r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transition of Tb</w:t>
      </w:r>
      <w:r w:rsidR="0001497F" w:rsidRPr="00423205">
        <w:rPr>
          <w:rFonts w:asciiTheme="minorHAnsi" w:eastAsia="ＭＳ Ｐゴシック" w:hAnsiTheme="minorHAnsi"/>
          <w:color w:val="000000"/>
          <w:sz w:val="22"/>
          <w:szCs w:val="22"/>
          <w:vertAlign w:val="superscript"/>
          <w:lang w:val="en-US"/>
        </w:rPr>
        <w:t>3+</w:t>
      </w:r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under excitation at 254 nm. It was possible to make </w:t>
      </w:r>
      <w:r w:rsidR="00103894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the prepared dolomite samples</w:t>
      </w:r>
      <w:r w:rsidR="0001497F" w:rsidRPr="0001497F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into phosphor materials.</w:t>
      </w:r>
    </w:p>
    <w:p w:rsidR="00810604" w:rsidRDefault="00D603A6" w:rsidP="00704BDF">
      <w:pPr>
        <w:snapToGrid w:val="0"/>
        <w:spacing w:after="120"/>
        <w:jc w:val="center"/>
        <w:rPr>
          <w:rFonts w:asciiTheme="minorHAnsi" w:hAnsiTheme="minorHAnsi"/>
        </w:rPr>
      </w:pPr>
      <w:r>
        <w:rPr>
          <w:rFonts w:asciiTheme="minorHAnsi" w:hAnsiTheme="minorHAnsi"/>
          <w:noProof/>
          <w:lang w:val="en-US" w:eastAsia="ja-JP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56235</wp:posOffset>
                </wp:positionH>
                <wp:positionV relativeFrom="paragraph">
                  <wp:posOffset>233892</wp:posOffset>
                </wp:positionV>
                <wp:extent cx="3039745" cy="2800350"/>
                <wp:effectExtent l="0" t="0" r="0" b="0"/>
                <wp:wrapNone/>
                <wp:docPr id="4" name="グループ化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9745" cy="2800350"/>
                          <a:chOff x="0" y="0"/>
                          <a:chExt cx="3039745" cy="2800350"/>
                        </a:xfrm>
                      </wpg:grpSpPr>
                      <pic:pic xmlns:pic="http://schemas.openxmlformats.org/drawingml/2006/picture">
                        <pic:nvPicPr>
                          <pic:cNvPr id="1" name="図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9745" cy="2137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" name="テキスト ボックス 3"/>
                        <wps:cNvSpPr txBox="1"/>
                        <wps:spPr>
                          <a:xfrm>
                            <a:off x="355600" y="2114550"/>
                            <a:ext cx="2546350" cy="6858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C96534" w:rsidRDefault="00C96534" w:rsidP="00C96534">
                              <w:pPr>
                                <w:jc w:val="left"/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</w:pPr>
                              <w:r w:rsidRPr="00DE0019">
                                <w:rPr>
                                  <w:rFonts w:asciiTheme="minorHAnsi" w:eastAsia="ＭＳ Ｐゴシック" w:hAnsiTheme="minorHAnsi"/>
                                  <w:b/>
                                  <w:color w:val="000000"/>
                                  <w:szCs w:val="18"/>
                                  <w:lang w:val="en-US"/>
                                </w:rPr>
                                <w:t>Figure 1</w:t>
                              </w:r>
                              <w:r w:rsidRPr="00DE0019">
                                <w:rPr>
                                  <w:rFonts w:asciiTheme="minorHAnsi" w:eastAsia="ＭＳ Ｐゴシック" w:hAnsiTheme="minorHAnsi"/>
                                  <w:b/>
                                  <w:color w:val="000000"/>
                                  <w:szCs w:val="18"/>
                                  <w:lang w:val="en-US" w:eastAsia="ko-KR"/>
                                </w:rPr>
                                <w:t>.</w:t>
                              </w:r>
                              <w:r w:rsidRPr="00C96534">
                                <w:rPr>
                                  <w:rFonts w:asciiTheme="minorHAnsi" w:eastAsia="ＭＳ Ｐゴシック" w:hAnsiTheme="minorHAnsi"/>
                                  <w:color w:val="000000"/>
                                  <w:szCs w:val="18"/>
                                  <w:lang w:val="en-US" w:eastAsia="ko-KR"/>
                                </w:rPr>
                                <w:t xml:space="preserve">  </w:t>
                              </w:r>
                              <w:r w:rsidRPr="00C96534"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  <w:t xml:space="preserve">XRD patterns of the sample prepared with </w:t>
                              </w:r>
                              <w:proofErr w:type="spellStart"/>
                              <w:r w:rsidRPr="00C96534"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  <w:t>sonochemistry</w:t>
                              </w:r>
                              <w:proofErr w:type="spellEnd"/>
                              <w:r w:rsidRPr="00C96534"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  <w:t xml:space="preserve"> reaction</w:t>
                              </w:r>
                              <w:r w:rsidR="00E36524"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  <w:t>.</w:t>
                              </w:r>
                            </w:p>
                            <w:p w:rsidR="00414063" w:rsidRPr="00414063" w:rsidRDefault="00414063" w:rsidP="00414063">
                              <w:pPr>
                                <w:jc w:val="left"/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414063"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  <w:t>○</w:t>
                              </w:r>
                              <w:r w:rsidRPr="00414063">
                                <w:rPr>
                                  <w:rFonts w:asciiTheme="minorHAnsi" w:hAnsiTheme="minorHAnsi" w:cstheme="minorHAnsi"/>
                                </w:rPr>
                                <w:t xml:space="preserve">: Magnesium carbonate </w:t>
                              </w:r>
                              <w:proofErr w:type="spellStart"/>
                              <w:r w:rsidRPr="00414063">
                                <w:rPr>
                                  <w:rFonts w:asciiTheme="minorHAnsi" w:hAnsiTheme="minorHAnsi" w:cstheme="minorHAnsi"/>
                                </w:rPr>
                                <w:t>trihydrate</w:t>
                              </w:r>
                              <w:proofErr w:type="spellEnd"/>
                              <w:r w:rsidRPr="00414063">
                                <w:rPr>
                                  <w:rFonts w:asciiTheme="minorHAnsi" w:hAnsiTheme="minorHAnsi" w:cstheme="minorHAnsi"/>
                                </w:rPr>
                                <w:br/>
                              </w:r>
                              <w:r w:rsidRPr="00414063">
                                <w:rPr>
                                  <w:rFonts w:cs="Arial"/>
                                </w:rPr>
                                <w:t>■</w:t>
                              </w:r>
                              <w:r w:rsidRPr="00414063">
                                <w:rPr>
                                  <w:rFonts w:asciiTheme="minorHAnsi" w:hAnsiTheme="minorHAnsi" w:cstheme="minorHAnsi"/>
                                </w:rPr>
                                <w:t>: Base-magnesium carbona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グループ化 4" o:spid="_x0000_s1026" style="position:absolute;left:0;text-align:left;margin-left:-28.05pt;margin-top:18.4pt;width:239.35pt;height:220.5pt;z-index:251659264" coordsize="30397,280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図 1" o:spid="_x0000_s1027" type="#_x0000_t75" style="position:absolute;width:30397;height:21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">
                  <v:imagedata r:id="rId11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3" o:spid="_x0000_s1028" type="#_x0000_t202" style="position:absolute;left:3556;top:21145;width:25463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" fillcolor="white [3201]" stroked="f" strokeweight=".5pt">
                  <v:textbox>
                    <w:txbxContent>
                      <w:p w:rsidR="00C96534" w:rsidRDefault="00C96534" w:rsidP="00C96534">
                        <w:pPr>
                          <w:jc w:val="left"/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</w:pPr>
                        <w:r w:rsidRPr="00DE0019">
                          <w:rPr>
                            <w:rFonts w:asciiTheme="minorHAnsi" w:eastAsia="ＭＳ Ｐゴシック" w:hAnsiTheme="minorHAnsi"/>
                            <w:b/>
                            <w:color w:val="000000"/>
                            <w:szCs w:val="18"/>
                            <w:lang w:val="en-US"/>
                          </w:rPr>
                          <w:t>Figure 1</w:t>
                        </w:r>
                        <w:r w:rsidRPr="00DE0019">
                          <w:rPr>
                            <w:rFonts w:asciiTheme="minorHAnsi" w:eastAsia="ＭＳ Ｐゴシック" w:hAnsiTheme="minorHAnsi"/>
                            <w:b/>
                            <w:color w:val="000000"/>
                            <w:szCs w:val="18"/>
                            <w:lang w:val="en-US" w:eastAsia="ko-KR"/>
                          </w:rPr>
                          <w:t>.</w:t>
                        </w:r>
                        <w:r w:rsidRPr="00C96534">
                          <w:rPr>
                            <w:rFonts w:asciiTheme="minorHAnsi" w:eastAsia="ＭＳ Ｐゴシック" w:hAnsiTheme="minorHAnsi"/>
                            <w:color w:val="000000"/>
                            <w:szCs w:val="18"/>
                            <w:lang w:val="en-US" w:eastAsia="ko-KR"/>
                          </w:rPr>
                          <w:t xml:space="preserve">  </w:t>
                        </w:r>
                        <w:r w:rsidRPr="00C96534"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  <w:t xml:space="preserve">XRD patterns of the sample prepared with </w:t>
                        </w:r>
                        <w:proofErr w:type="spellStart"/>
                        <w:r w:rsidRPr="00C96534"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  <w:t>sonochemistry</w:t>
                        </w:r>
                        <w:proofErr w:type="spellEnd"/>
                        <w:r w:rsidRPr="00C96534"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  <w:t xml:space="preserve"> reaction</w:t>
                        </w:r>
                        <w:r w:rsidR="00E36524"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  <w:t>.</w:t>
                        </w:r>
                      </w:p>
                      <w:p w:rsidR="00414063" w:rsidRPr="00414063" w:rsidRDefault="00414063" w:rsidP="00414063">
                        <w:pPr>
                          <w:jc w:val="left"/>
                          <w:rPr>
                            <w:rFonts w:asciiTheme="minorHAnsi" w:hAnsiTheme="minorHAnsi" w:cstheme="minorHAnsi"/>
                          </w:rPr>
                        </w:pPr>
                        <w:r w:rsidRPr="00414063"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  <w:t>○</w:t>
                        </w:r>
                        <w:r w:rsidRPr="00414063">
                          <w:rPr>
                            <w:rFonts w:asciiTheme="minorHAnsi" w:hAnsiTheme="minorHAnsi" w:cstheme="minorHAnsi"/>
                          </w:rPr>
                          <w:t xml:space="preserve">: Magnesium carbonate </w:t>
                        </w:r>
                        <w:proofErr w:type="spellStart"/>
                        <w:r w:rsidRPr="00414063">
                          <w:rPr>
                            <w:rFonts w:asciiTheme="minorHAnsi" w:hAnsiTheme="minorHAnsi" w:cstheme="minorHAnsi"/>
                          </w:rPr>
                          <w:t>trihydrate</w:t>
                        </w:r>
                        <w:proofErr w:type="spellEnd"/>
                        <w:r w:rsidRPr="00414063">
                          <w:rPr>
                            <w:rFonts w:asciiTheme="minorHAnsi" w:hAnsiTheme="minorHAnsi" w:cstheme="minorHAnsi"/>
                          </w:rPr>
                          <w:br/>
                        </w:r>
                        <w:r w:rsidRPr="00414063">
                          <w:rPr>
                            <w:rFonts w:cs="Arial"/>
                          </w:rPr>
                          <w:t>■</w:t>
                        </w:r>
                        <w:r w:rsidRPr="00414063">
                          <w:rPr>
                            <w:rFonts w:asciiTheme="minorHAnsi" w:hAnsiTheme="minorHAnsi" w:cstheme="minorHAnsi"/>
                          </w:rPr>
                          <w:t>: Base-magnesium carbonat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810604" w:rsidRDefault="00D603A6" w:rsidP="00704BDF">
      <w:pPr>
        <w:snapToGrid w:val="0"/>
        <w:spacing w:after="120"/>
        <w:jc w:val="center"/>
        <w:rPr>
          <w:rFonts w:asciiTheme="minorHAnsi" w:hAnsiTheme="minorHAnsi"/>
        </w:rPr>
      </w:pPr>
      <w:r>
        <w:rPr>
          <w:rFonts w:asciiTheme="minorHAnsi" w:hAnsiTheme="minorHAnsi"/>
          <w:noProof/>
          <w:lang w:val="en-US" w:eastAsia="ja-JP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2717400</wp:posOffset>
                </wp:positionH>
                <wp:positionV relativeFrom="paragraph">
                  <wp:posOffset>74507</wp:posOffset>
                </wp:positionV>
                <wp:extent cx="2859594" cy="2480733"/>
                <wp:effectExtent l="0" t="0" r="0" b="0"/>
                <wp:wrapNone/>
                <wp:docPr id="6" name="グループ化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59594" cy="2480733"/>
                          <a:chOff x="-50800" y="0"/>
                          <a:chExt cx="2703195" cy="2345267"/>
                        </a:xfrm>
                      </wpg:grpSpPr>
                      <pic:pic xmlns:pic="http://schemas.openxmlformats.org/drawingml/2006/picture">
                        <pic:nvPicPr>
                          <pic:cNvPr id="2" name="図 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2395" cy="1564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テキスト ボックス 5"/>
                        <wps:cNvSpPr txBox="1"/>
                        <wps:spPr>
                          <a:xfrm>
                            <a:off x="-50800" y="1659467"/>
                            <a:ext cx="2614084" cy="6858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7E6AA5" w:rsidRDefault="007E6AA5" w:rsidP="007E6AA5">
                              <w:pPr>
                                <w:jc w:val="left"/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</w:pPr>
                              <w:r w:rsidRPr="00DE0019">
                                <w:rPr>
                                  <w:rFonts w:asciiTheme="minorHAnsi" w:eastAsia="ＭＳ Ｐゴシック" w:hAnsiTheme="minorHAnsi"/>
                                  <w:b/>
                                  <w:color w:val="000000"/>
                                  <w:szCs w:val="18"/>
                                  <w:lang w:val="en-US"/>
                                </w:rPr>
                                <w:t xml:space="preserve">Figure </w:t>
                              </w:r>
                              <w:r>
                                <w:rPr>
                                  <w:rFonts w:asciiTheme="minorHAnsi" w:eastAsia="ＭＳ Ｐゴシック" w:hAnsiTheme="minorHAnsi"/>
                                  <w:b/>
                                  <w:color w:val="000000"/>
                                  <w:szCs w:val="18"/>
                                  <w:lang w:val="en-US"/>
                                </w:rPr>
                                <w:t>2</w:t>
                              </w:r>
                              <w:r w:rsidRPr="00DE0019">
                                <w:rPr>
                                  <w:rFonts w:asciiTheme="minorHAnsi" w:eastAsia="ＭＳ Ｐゴシック" w:hAnsiTheme="minorHAnsi"/>
                                  <w:b/>
                                  <w:color w:val="000000"/>
                                  <w:szCs w:val="18"/>
                                  <w:lang w:val="en-US" w:eastAsia="ko-KR"/>
                                </w:rPr>
                                <w:t>.</w:t>
                              </w:r>
                              <w:r w:rsidRPr="00C96534">
                                <w:rPr>
                                  <w:rFonts w:asciiTheme="minorHAnsi" w:eastAsia="ＭＳ Ｐゴシック" w:hAnsiTheme="minorHAnsi"/>
                                  <w:color w:val="000000"/>
                                  <w:szCs w:val="18"/>
                                  <w:lang w:val="en-US" w:eastAsia="ko-KR"/>
                                </w:rPr>
                                <w:t xml:space="preserve">  </w:t>
                              </w:r>
                              <w:r w:rsidR="00E36524"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  <w:t>SEM image</w:t>
                              </w:r>
                              <w:r w:rsidRPr="00C96534"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  <w:t xml:space="preserve"> of the sample prepared with </w:t>
                              </w:r>
                              <w:proofErr w:type="spellStart"/>
                              <w:r w:rsidRPr="00C96534"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  <w:t>sonochemistry</w:t>
                              </w:r>
                              <w:proofErr w:type="spellEnd"/>
                              <w:r w:rsidRPr="00C96534"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  <w:t xml:space="preserve"> reaction</w:t>
                              </w:r>
                              <w:r w:rsidR="00E36524">
                                <w:rPr>
                                  <w:rFonts w:asciiTheme="minorHAnsi" w:eastAsia="ＭＳ ゴシック" w:hAnsiTheme="minorHAnsi" w:cstheme="minorHAnsi"/>
                                  <w:lang w:eastAsia="ja-JP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グループ化 6" o:spid="_x0000_s1029" style="position:absolute;left:0;text-align:left;margin-left:213.95pt;margin-top:5.85pt;width:225.15pt;height:195.35pt;z-index:251662336;mso-position-horizontal-relative:margin;mso-width-relative:margin;mso-height-relative:margin" coordorigin="-508" coordsize="27031,234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">
                <v:shape id="図 2" o:spid="_x0000_s1030" type="#_x0000_t75" style="position:absolute;width:26523;height:15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">
                  <v:imagedata r:id="rId13" o:title=""/>
                  <v:path arrowok="t"/>
                </v:shape>
                <v:shape id="テキスト ボックス 5" o:spid="_x0000_s1031" type="#_x0000_t202" style="position:absolute;left:-508;top:16594;width:26140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" fillcolor="white [3201]" stroked="f" strokeweight=".5pt">
                  <v:textbox>
                    <w:txbxContent>
                      <w:p w:rsidR="007E6AA5" w:rsidRDefault="007E6AA5" w:rsidP="007E6AA5">
                        <w:pPr>
                          <w:jc w:val="left"/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</w:pPr>
                        <w:r w:rsidRPr="00DE0019">
                          <w:rPr>
                            <w:rFonts w:asciiTheme="minorHAnsi" w:eastAsia="ＭＳ Ｐゴシック" w:hAnsiTheme="minorHAnsi"/>
                            <w:b/>
                            <w:color w:val="000000"/>
                            <w:szCs w:val="18"/>
                            <w:lang w:val="en-US"/>
                          </w:rPr>
                          <w:t xml:space="preserve">Figure </w:t>
                        </w:r>
                        <w:r>
                          <w:rPr>
                            <w:rFonts w:asciiTheme="minorHAnsi" w:eastAsia="ＭＳ Ｐゴシック" w:hAnsiTheme="minorHAnsi"/>
                            <w:b/>
                            <w:color w:val="000000"/>
                            <w:szCs w:val="18"/>
                            <w:lang w:val="en-US"/>
                          </w:rPr>
                          <w:t>2</w:t>
                        </w:r>
                        <w:r w:rsidRPr="00DE0019">
                          <w:rPr>
                            <w:rFonts w:asciiTheme="minorHAnsi" w:eastAsia="ＭＳ Ｐゴシック" w:hAnsiTheme="minorHAnsi"/>
                            <w:b/>
                            <w:color w:val="000000"/>
                            <w:szCs w:val="18"/>
                            <w:lang w:val="en-US" w:eastAsia="ko-KR"/>
                          </w:rPr>
                          <w:t>.</w:t>
                        </w:r>
                        <w:r w:rsidRPr="00C96534">
                          <w:rPr>
                            <w:rFonts w:asciiTheme="minorHAnsi" w:eastAsia="ＭＳ Ｐゴシック" w:hAnsiTheme="minorHAnsi"/>
                            <w:color w:val="000000"/>
                            <w:szCs w:val="18"/>
                            <w:lang w:val="en-US" w:eastAsia="ko-KR"/>
                          </w:rPr>
                          <w:t xml:space="preserve">  </w:t>
                        </w:r>
                        <w:r w:rsidR="00E36524"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  <w:t>SEM image</w:t>
                        </w:r>
                        <w:r w:rsidRPr="00C96534"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  <w:t xml:space="preserve"> of the sample prepared with </w:t>
                        </w:r>
                        <w:proofErr w:type="spellStart"/>
                        <w:r w:rsidRPr="00C96534"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  <w:t>sonochemistry</w:t>
                        </w:r>
                        <w:proofErr w:type="spellEnd"/>
                        <w:r w:rsidRPr="00C96534"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  <w:t xml:space="preserve"> reaction</w:t>
                        </w:r>
                        <w:r w:rsidR="00E36524">
                          <w:rPr>
                            <w:rFonts w:asciiTheme="minorHAnsi" w:eastAsia="ＭＳ ゴシック" w:hAnsiTheme="minorHAnsi" w:cstheme="minorHAnsi"/>
                            <w:lang w:eastAsia="ja-JP"/>
                          </w:rPr>
                          <w:t>.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:rsidR="00810604" w:rsidRDefault="00810604" w:rsidP="00704BDF">
      <w:pPr>
        <w:snapToGrid w:val="0"/>
        <w:spacing w:after="120"/>
        <w:jc w:val="center"/>
        <w:rPr>
          <w:rFonts w:asciiTheme="minorHAnsi" w:hAnsiTheme="minorHAnsi"/>
        </w:rPr>
      </w:pPr>
    </w:p>
    <w:p w:rsidR="00810604" w:rsidRDefault="00810604" w:rsidP="00704BDF">
      <w:pPr>
        <w:snapToGrid w:val="0"/>
        <w:spacing w:after="120"/>
        <w:jc w:val="center"/>
        <w:rPr>
          <w:rFonts w:asciiTheme="minorHAnsi" w:hAnsiTheme="minorHAnsi"/>
        </w:rPr>
      </w:pPr>
    </w:p>
    <w:p w:rsidR="00810604" w:rsidRDefault="00810604" w:rsidP="00704BDF">
      <w:pPr>
        <w:snapToGrid w:val="0"/>
        <w:spacing w:after="120"/>
        <w:jc w:val="center"/>
        <w:rPr>
          <w:rFonts w:asciiTheme="minorHAnsi" w:hAnsiTheme="minorHAnsi"/>
        </w:rPr>
      </w:pPr>
    </w:p>
    <w:p w:rsidR="00810604" w:rsidRDefault="00810604" w:rsidP="00704BDF">
      <w:pPr>
        <w:snapToGrid w:val="0"/>
        <w:spacing w:after="120"/>
        <w:jc w:val="center"/>
        <w:rPr>
          <w:rFonts w:asciiTheme="minorHAnsi" w:hAnsiTheme="minorHAnsi"/>
        </w:rPr>
      </w:pPr>
    </w:p>
    <w:p w:rsidR="00810604" w:rsidRDefault="00810604" w:rsidP="00704BDF">
      <w:pPr>
        <w:snapToGrid w:val="0"/>
        <w:spacing w:after="120"/>
        <w:jc w:val="center"/>
        <w:rPr>
          <w:rFonts w:asciiTheme="minorHAnsi" w:hAnsiTheme="minorHAnsi"/>
        </w:rPr>
      </w:pPr>
    </w:p>
    <w:p w:rsidR="00810604" w:rsidRDefault="00810604" w:rsidP="00704BDF">
      <w:pPr>
        <w:snapToGrid w:val="0"/>
        <w:spacing w:after="120"/>
        <w:jc w:val="center"/>
        <w:rPr>
          <w:rFonts w:asciiTheme="minorHAnsi" w:hAnsiTheme="minorHAnsi"/>
        </w:rPr>
      </w:pPr>
    </w:p>
    <w:p w:rsidR="00810604" w:rsidRPr="00DE0019" w:rsidRDefault="00810604" w:rsidP="00704BDF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</w:rPr>
      </w:pPr>
    </w:p>
    <w:p w:rsidR="00B95780" w:rsidRDefault="00B95780" w:rsidP="00704BDF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  <w:szCs w:val="18"/>
          <w:lang w:val="en-US"/>
        </w:rPr>
      </w:pPr>
    </w:p>
    <w:p w:rsidR="00B95780" w:rsidRDefault="00B95780" w:rsidP="00704BDF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  <w:szCs w:val="18"/>
          <w:lang w:val="en-US"/>
        </w:rPr>
      </w:pPr>
    </w:p>
    <w:p w:rsidR="00B95780" w:rsidRDefault="00B95780" w:rsidP="00704BDF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  <w:szCs w:val="18"/>
          <w:lang w:val="en-US"/>
        </w:rPr>
      </w:pPr>
    </w:p>
    <w:p w:rsidR="00B95780" w:rsidRDefault="00B95780" w:rsidP="00704BDF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  <w:szCs w:val="18"/>
          <w:lang w:val="en-US"/>
        </w:rPr>
      </w:pPr>
    </w:p>
    <w:p w:rsidR="00B95780" w:rsidRPr="00DE0019" w:rsidRDefault="00B95780" w:rsidP="00704BDF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  <w:szCs w:val="18"/>
          <w:lang w:val="en-US"/>
        </w:rPr>
      </w:pPr>
    </w:p>
    <w:p w:rsidR="00DA1ABD" w:rsidRPr="008D0BEB" w:rsidRDefault="00DA1ABD" w:rsidP="00DA1ABD">
      <w:pPr>
        <w:snapToGrid w:val="0"/>
        <w:spacing w:before="240" w:line="300" w:lineRule="auto"/>
        <w:rPr>
          <w:rFonts w:asciiTheme="minorHAnsi" w:eastAsia="ＭＳ Ｐゴシック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D603A6" w:rsidRDefault="00DA1ABD" w:rsidP="00DA1ABD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W</w:t>
      </w:r>
      <w:r w:rsidRPr="00D90C12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e found a new synthesis of dolomite with ultrasonic irradiation under simple aqueous solution.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Pr="00D90C12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Dolomite could be synthesized even using de-K ion bittern that is one of concentrated seawater.</w:t>
      </w:r>
      <w:r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Pr="00D90C12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By immersion treatment, it was possible to synthesize dolomite phosphors showing the red or the green emissio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n.</w:t>
      </w:r>
    </w:p>
    <w:p w:rsidR="00704BDF" w:rsidRPr="008D0BEB" w:rsidRDefault="00810604" w:rsidP="00D90C12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ＭＳ Ｐゴシック" w:hAnsiTheme="minorHAnsi"/>
          <w:b/>
          <w:bCs/>
          <w:color w:val="000000"/>
          <w:sz w:val="20"/>
          <w:lang w:val="en-US"/>
        </w:rPr>
        <w:t>Reference</w:t>
      </w:r>
    </w:p>
    <w:p w:rsidR="00704BDF" w:rsidRPr="00D603A6" w:rsidRDefault="00810604" w:rsidP="00D603A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810604">
        <w:rPr>
          <w:rFonts w:asciiTheme="minorHAnsi" w:hAnsiTheme="minorHAnsi"/>
          <w:color w:val="000000"/>
        </w:rPr>
        <w:t>S</w:t>
      </w:r>
      <w:r w:rsidR="00704BDF" w:rsidRPr="00810604">
        <w:rPr>
          <w:rFonts w:asciiTheme="minorHAnsi" w:hAnsiTheme="minorHAnsi"/>
          <w:color w:val="000000"/>
        </w:rPr>
        <w:t xml:space="preserve">. </w:t>
      </w:r>
      <w:r w:rsidRPr="00810604">
        <w:rPr>
          <w:rFonts w:asciiTheme="minorHAnsi" w:hAnsiTheme="minorHAnsi"/>
          <w:color w:val="000000"/>
        </w:rPr>
        <w:t xml:space="preserve">Kamei, M. Matsumoto, S. Furukawa, </w:t>
      </w:r>
      <w:proofErr w:type="gramStart"/>
      <w:r w:rsidRPr="00810604">
        <w:rPr>
          <w:rFonts w:asciiTheme="minorHAnsi" w:hAnsiTheme="minorHAnsi"/>
          <w:color w:val="000000"/>
        </w:rPr>
        <w:t>The</w:t>
      </w:r>
      <w:proofErr w:type="gramEnd"/>
      <w:r w:rsidRPr="00810604">
        <w:rPr>
          <w:rFonts w:asciiTheme="minorHAnsi" w:hAnsiTheme="minorHAnsi"/>
          <w:color w:val="000000"/>
        </w:rPr>
        <w:t xml:space="preserve"> 7th Asian Particle Technology Symposium (APT 2017), Nanotechnology</w:t>
      </w:r>
      <w:r w:rsidR="00103894">
        <w:rPr>
          <w:rFonts w:asciiTheme="minorHAnsi" w:hAnsiTheme="minorHAnsi"/>
          <w:color w:val="000000"/>
        </w:rPr>
        <w:t>,</w:t>
      </w:r>
      <w:r w:rsidRPr="00810604">
        <w:rPr>
          <w:rFonts w:asciiTheme="minorHAnsi" w:hAnsiTheme="minorHAnsi"/>
          <w:color w:val="000000"/>
        </w:rPr>
        <w:t xml:space="preserve"> PJ-8 (2017).</w:t>
      </w:r>
    </w:p>
    <w:sectPr w:rsidR="00704BDF" w:rsidRPr="00D603A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084D" w:rsidRDefault="006F084D" w:rsidP="004F5E36">
      <w:r>
        <w:separator/>
      </w:r>
    </w:p>
  </w:endnote>
  <w:endnote w:type="continuationSeparator" w:id="0">
    <w:p w:rsidR="006F084D" w:rsidRDefault="006F084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084D" w:rsidRDefault="006F084D" w:rsidP="004F5E36">
      <w:r>
        <w:separator/>
      </w:r>
    </w:p>
  </w:footnote>
  <w:footnote w:type="continuationSeparator" w:id="0">
    <w:p w:rsidR="006F084D" w:rsidRDefault="006F084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458A00F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ja-JP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ja-JP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afff6"/>
    </w:pPr>
  </w:p>
  <w:p w:rsidR="00704BDF" w:rsidRDefault="00704BDF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ABA2A27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497F"/>
    <w:rsid w:val="0003148D"/>
    <w:rsid w:val="00062A9A"/>
    <w:rsid w:val="000762C2"/>
    <w:rsid w:val="000A03B2"/>
    <w:rsid w:val="000D34BE"/>
    <w:rsid w:val="000E36F1"/>
    <w:rsid w:val="000E3A73"/>
    <w:rsid w:val="000E414A"/>
    <w:rsid w:val="00103894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E091C"/>
    <w:rsid w:val="002F0FBE"/>
    <w:rsid w:val="003009B7"/>
    <w:rsid w:val="0030469C"/>
    <w:rsid w:val="003723D4"/>
    <w:rsid w:val="003A6C50"/>
    <w:rsid w:val="003A7D1C"/>
    <w:rsid w:val="003E0667"/>
    <w:rsid w:val="00414063"/>
    <w:rsid w:val="00423205"/>
    <w:rsid w:val="0043043B"/>
    <w:rsid w:val="004535AD"/>
    <w:rsid w:val="0046164A"/>
    <w:rsid w:val="00462DCD"/>
    <w:rsid w:val="004D1162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07D9"/>
    <w:rsid w:val="006C5579"/>
    <w:rsid w:val="006F084D"/>
    <w:rsid w:val="00704BDF"/>
    <w:rsid w:val="00711E32"/>
    <w:rsid w:val="00736B13"/>
    <w:rsid w:val="007447F3"/>
    <w:rsid w:val="007661C8"/>
    <w:rsid w:val="007D52CD"/>
    <w:rsid w:val="007E6AA5"/>
    <w:rsid w:val="00810604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63576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B42EF"/>
    <w:rsid w:val="00AE2C15"/>
    <w:rsid w:val="00AE377D"/>
    <w:rsid w:val="00B61DBF"/>
    <w:rsid w:val="00B95780"/>
    <w:rsid w:val="00BC30C9"/>
    <w:rsid w:val="00BE3E58"/>
    <w:rsid w:val="00C01616"/>
    <w:rsid w:val="00C0162B"/>
    <w:rsid w:val="00C345B1"/>
    <w:rsid w:val="00C40142"/>
    <w:rsid w:val="00C467D8"/>
    <w:rsid w:val="00C57182"/>
    <w:rsid w:val="00C655FD"/>
    <w:rsid w:val="00C867B1"/>
    <w:rsid w:val="00C94434"/>
    <w:rsid w:val="00C96534"/>
    <w:rsid w:val="00CA1C95"/>
    <w:rsid w:val="00CA5A9C"/>
    <w:rsid w:val="00CD5FE2"/>
    <w:rsid w:val="00D02B4C"/>
    <w:rsid w:val="00D603A6"/>
    <w:rsid w:val="00D72D5F"/>
    <w:rsid w:val="00D84576"/>
    <w:rsid w:val="00D90C12"/>
    <w:rsid w:val="00DA1ABD"/>
    <w:rsid w:val="00DE0019"/>
    <w:rsid w:val="00DE264A"/>
    <w:rsid w:val="00DF4F38"/>
    <w:rsid w:val="00E041E7"/>
    <w:rsid w:val="00E23CA1"/>
    <w:rsid w:val="00E36524"/>
    <w:rsid w:val="00E409A8"/>
    <w:rsid w:val="00E42053"/>
    <w:rsid w:val="00E7209D"/>
    <w:rsid w:val="00EA50E1"/>
    <w:rsid w:val="00EE0131"/>
    <w:rsid w:val="00EE582A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9698C7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C98529-7F14-420B-96C3-0AE410714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2</Pages>
  <Words>651</Words>
  <Characters>3712</Characters>
  <Application>Microsoft Office Word</Application>
  <DocSecurity>0</DocSecurity>
  <Lines>30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Kamei</cp:lastModifiedBy>
  <cp:revision>14</cp:revision>
  <cp:lastPrinted>2015-05-12T18:31:00Z</cp:lastPrinted>
  <dcterms:created xsi:type="dcterms:W3CDTF">2018-12-20T08:57:00Z</dcterms:created>
  <dcterms:modified xsi:type="dcterms:W3CDTF">2019-01-15T08:59:00Z</dcterms:modified>
</cp:coreProperties>
</file>